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un</w:t>
      </w:r>
      <w:r>
        <w:t xml:space="preserve"> </w:t>
      </w:r>
      <w:r>
        <w:t xml:space="preserve">Hsien</w:t>
      </w:r>
      <w:r>
        <w:t xml:space="preserve"> </w:t>
      </w:r>
      <w:r>
        <w:t xml:space="preserve">W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20年3月22日</w:t>
      </w:r>
    </w:p>
    <w:p>
      <w:pPr>
        <w:pStyle w:val="Heading 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 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 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 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 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>
      <w:type w:val="continuous"/>
      <w:pgSz w:w="11906" w:h="16838" w:orient="portrait"/>
      <w:pgMar w:top="1440" w:left="1440" w:right="1440" w:bottom="144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78d6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style w:type="paragraph" w:styleId="Abstract">
    <w:name w:val="Abstract"/>
    <w:basedOn w:val="_Normal"/>
    <w:next w:val="Body Text"/>
    <w:pPr>
      <w:spacing w:after="300"/>
      <w:spacing w:before="300"/>
    </w:pPr>
    <w:rPr>
      <w:sz w:val="20"/>
    </w:rPr>
  </w:style>
  <w:style w:type="character" w:styleId="AlertTok">
    <w:name w:val="AlertTok"/>
    <w:basedOn w:val="Verbatim Char"/>
    <w:pPr/>
    <w:rPr>
      <w:color w:val="ef2929"/>
      <w:shd w:fill="f8f8f8"/>
    </w:rPr>
  </w:style>
  <w:style w:type="character" w:styleId="AnnotationTok">
    <w:name w:val="AnnotationTok"/>
    <w:basedOn w:val="Verbatim Char"/>
    <w:pPr/>
    <w:rPr>
      <w:b/>
      <w:i/>
      <w:color w:val="8f5902"/>
      <w:shd w:fill="f8f8f8"/>
    </w:rPr>
  </w:style>
  <w:style w:type="paragraph" w:styleId="Arrowhead List">
    <w:name w:val="Arrowhead List"/>
    <w:pPr>
      <w:ind w:hanging="432"/>
      <w:ind w:left="720"/>
    </w:pPr>
    <w:rPr/>
  </w:style>
  <w:style w:type="character" w:styleId="AttributeTok">
    <w:name w:val="AttributeTok"/>
    <w:basedOn w:val="Verbatim Char"/>
    <w:pPr/>
    <w:rPr>
      <w:color w:val="c4a000"/>
      <w:shd w:fill="f8f8f8"/>
    </w:rPr>
  </w:style>
  <w:style w:type="paragraph" w:styleId="Author">
    <w:name w:val="Author"/>
    <w:basedOn w:val="Normal"/>
    <w:next w:val="Body Text"/>
    <w:pPr>
      <w:jc w:val="center"/>
    </w:pPr>
    <w:rPr/>
  </w:style>
  <w:style w:type="character" w:styleId="BaseNTok">
    <w:name w:val="BaseNTok"/>
    <w:basedOn w:val="Verbatim Char"/>
    <w:pPr/>
    <w:rPr>
      <w:color w:val="0000cf"/>
      <w:shd w:fill="f8f8f8"/>
    </w:rPr>
  </w:style>
  <w:style w:type="paragraph" w:styleId="Bibliography">
    <w:name w:val="Bibliography"/>
    <w:basedOn w:val="_Normal"/>
    <w:next w:val="Bibliography"/>
    <w:pPr/>
    <w:rPr/>
  </w:style>
  <w:style w:type="paragraph" w:styleId="Block Text">
    <w:name w:val="Block Text"/>
    <w:basedOn w:val="Body Text"/>
    <w:next w:val="Body Text"/>
    <w:pPr>
      <w:ind w:firstLine="0"/>
      <w:spacing w:after="100"/>
      <w:spacing w:before="100"/>
    </w:pPr>
    <w:rPr>
      <w:sz w:val="20"/>
      <w:rFonts w:ascii="Times New Roman" w:cs="Times New Roman" w:hAnsi="Times New Roman"/>
    </w:rPr>
  </w:style>
  <w:style w:type="paragraph" w:styleId="Body Text">
    <w:name w:val="Body Text"/>
    <w:basedOn w:val="_Normal"/>
    <w:pPr>
      <w:spacing w:after="180"/>
      <w:spacing w:before="180"/>
    </w:pPr>
    <w:rPr/>
  </w:style>
  <w:style w:type="character" w:styleId="Body Text Char">
    <w:name w:val="Body Text Char"/>
    <w:basedOn w:val="Default Paragraph Font"/>
    <w:pPr/>
    <w:rPr/>
  </w:style>
  <w:style w:type="paragraph" w:styleId="Box List">
    <w:name w:val="Box List"/>
    <w:pPr>
      <w:ind w:hanging="432"/>
      <w:ind w:left="720"/>
    </w:pPr>
    <w:rPr/>
  </w:style>
  <w:style w:type="character" w:styleId="BuiltInTok">
    <w:name w:val="BuiltInTok"/>
    <w:basedOn w:val="Verbatim Char"/>
    <w:pPr/>
    <w:rPr>
      <w:shd w:fill="f8f8f8"/>
    </w:rPr>
  </w:style>
  <w:style w:type="paragraph" w:styleId="Bullet List">
    <w:name w:val="Bullet List"/>
    <w:pPr>
      <w:ind w:hanging="432"/>
      <w:ind w:left="720"/>
    </w:pPr>
    <w:rPr/>
  </w:style>
  <w:style w:type="paragraph" w:styleId="Caption">
    <w:name w:val="Caption"/>
    <w:basedOn w:val="_Normal"/>
    <w:pPr>
      <w:spacing w:after="120"/>
      <w:spacing w:before="0"/>
    </w:pPr>
    <w:rPr>
      <w:i/>
    </w:rPr>
  </w:style>
  <w:style w:type="paragraph" w:styleId="Chapter Heading">
    <w:name w:val="Chapter Heading"/>
    <w:basedOn w:val="Numbered Heading 1"/>
    <w:next w:val="Normal"/>
    <w:pPr>
      <w:ind w:firstLine="0"/>
    </w:pPr>
    <w:rPr/>
  </w:style>
  <w:style w:type="character" w:styleId="CharTok">
    <w:name w:val="CharTok"/>
    <w:basedOn w:val="Verbatim Char"/>
    <w:pPr/>
    <w:rPr>
      <w:color w:val="4e9a06"/>
      <w:shd w:fill="f8f8f8"/>
    </w:rPr>
  </w:style>
  <w:style w:type="character" w:styleId="CommentTok">
    <w:name w:val="CommentTok"/>
    <w:basedOn w:val="Verbatim Char"/>
    <w:pPr/>
    <w:rPr>
      <w:i/>
      <w:color w:val="8f5902"/>
      <w:shd w:fill="f8f8f8"/>
    </w:rPr>
  </w:style>
  <w:style w:type="character" w:styleId="CommentVarTok">
    <w:name w:val="CommentVarTok"/>
    <w:basedOn w:val="Verbatim Char"/>
    <w:pPr/>
    <w:rPr>
      <w:b/>
      <w:i/>
      <w:color w:val="8f5902"/>
      <w:shd w:fill="f8f8f8"/>
    </w:rPr>
  </w:style>
  <w:style w:type="paragraph" w:styleId="Compact">
    <w:name w:val="Compact"/>
    <w:basedOn w:val="Body Text"/>
    <w:pPr>
      <w:spacing w:after="36"/>
      <w:spacing w:before="36"/>
    </w:pPr>
    <w:rPr/>
  </w:style>
  <w:style w:type="character" w:styleId="ConstantTok">
    <w:name w:val="ConstantTok"/>
    <w:basedOn w:val="Verbatim Char"/>
    <w:pPr/>
    <w:rPr>
      <w:color w:val="000000"/>
      <w:shd w:fill="f8f8f8"/>
    </w:rPr>
  </w:style>
  <w:style w:type="paragraph" w:styleId="Contents 1">
    <w:name w:val="Contents 1"/>
    <w:basedOn w:val="Normal"/>
    <w:next w:val="Normal"/>
    <w:pPr>
      <w:ind w:hanging="432"/>
      <w:ind w:left="720"/>
    </w:pPr>
    <w:rPr/>
  </w:style>
  <w:style w:type="paragraph" w:styleId="Contents 2">
    <w:name w:val="Contents 2"/>
    <w:basedOn w:val="Normal"/>
    <w:next w:val="Normal"/>
    <w:pPr>
      <w:ind w:hanging="432"/>
      <w:ind w:left="1440"/>
    </w:pPr>
    <w:rPr/>
  </w:style>
  <w:style w:type="paragraph" w:styleId="Contents 3">
    <w:name w:val="Contents 3"/>
    <w:basedOn w:val="Normal"/>
    <w:next w:val="Normal"/>
    <w:pPr>
      <w:ind w:hanging="432"/>
      <w:ind w:left="2160"/>
    </w:pPr>
    <w:rPr/>
  </w:style>
  <w:style w:type="paragraph" w:styleId="Contents 4">
    <w:name w:val="Contents 4"/>
    <w:basedOn w:val="Normal"/>
    <w:next w:val="Normal"/>
    <w:pPr>
      <w:ind w:hanging="432"/>
      <w:ind w:left="2880"/>
    </w:pPr>
    <w:rPr/>
  </w:style>
  <w:style w:type="paragraph" w:styleId="Contents Header">
    <w:name w:val="Contents Header"/>
    <w:basedOn w:val="Normal"/>
    <w:next w:val="Normal"/>
    <w:pPr>
      <w:jc w:val="center"/>
      <w:spacing w:after="120"/>
      <w:spacing w:before="240"/>
    </w:pPr>
    <w:rPr>
      <w:b/>
      <w:sz w:val="32"/>
      <w:rFonts w:ascii="Liberation Sans" w:cs="Liberation Sans" w:hAnsi="Liberation Sans"/>
    </w:rPr>
  </w:style>
  <w:style w:type="character" w:styleId="ControlFlowTok">
    <w:name w:val="ControlFlowTok"/>
    <w:basedOn w:val="Verbatim Char"/>
    <w:pPr/>
    <w:rPr>
      <w:b/>
      <w:color w:val="204a87"/>
      <w:shd w:fill="f8f8f8"/>
    </w:rPr>
  </w:style>
  <w:style w:type="paragraph" w:styleId="Dashed List">
    <w:name w:val="Dashed List"/>
    <w:pPr>
      <w:ind w:hanging="432"/>
      <w:ind w:left="720"/>
    </w:pPr>
    <w:rPr/>
  </w:style>
  <w:style w:type="character" w:styleId="DataTypeTok">
    <w:name w:val="DataTypeTok"/>
    <w:basedOn w:val="Verbatim Char"/>
    <w:pPr/>
    <w:rPr>
      <w:color w:val="204a87"/>
      <w:shd w:fill="f8f8f8"/>
    </w:rPr>
  </w:style>
  <w:style w:type="paragraph" w:styleId="Date">
    <w:name w:val="Date"/>
    <w:basedOn w:val="Normal"/>
    <w:next w:val="Body Text"/>
    <w:pPr>
      <w:jc w:val="center"/>
    </w:pPr>
    <w:rPr/>
  </w:style>
  <w:style w:type="character" w:styleId="DecValTok">
    <w:name w:val="DecValTok"/>
    <w:basedOn w:val="Verbatim Char"/>
    <w:pPr/>
    <w:rPr>
      <w:color w:val="0000cf"/>
      <w:shd w:fill="f8f8f8"/>
    </w:rPr>
  </w:style>
  <w:style w:type="character" w:styleId="Default Paragraph Font">
    <w:name w:val="Default Paragraph Font"/>
    <w:basedOn w:val="Normal"/>
    <w:pPr/>
    <w:rPr/>
  </w:style>
  <w:style w:type="paragraph" w:styleId="Definition">
    <w:name w:val="Definition"/>
    <w:basedOn w:val="_Normal"/>
    <w:pPr/>
    <w:rPr/>
  </w:style>
  <w:style w:type="paragraph" w:styleId="Definition Term">
    <w:name w:val="Definition Term"/>
    <w:basedOn w:val="_Normal"/>
    <w:next w:val="Definition"/>
    <w:pPr>
      <w:spacing w:after="0"/>
    </w:pPr>
    <w:rPr>
      <w:b/>
    </w:rPr>
  </w:style>
  <w:style w:type="paragraph" w:styleId="Diamond List">
    <w:name w:val="Diamond List"/>
    <w:pPr>
      <w:ind w:hanging="432"/>
      <w:ind w:left="720"/>
    </w:pPr>
    <w:rPr/>
  </w:style>
  <w:style w:type="character" w:styleId="DocumentationTok">
    <w:name w:val="DocumentationTok"/>
    <w:basedOn w:val="Verbatim Char"/>
    <w:pPr/>
    <w:rPr>
      <w:b/>
      <w:i/>
      <w:color w:val="8f5902"/>
      <w:shd w:fill="f8f8f8"/>
    </w:rPr>
  </w:style>
  <w:style w:type="paragraph" w:styleId="Endnote">
    <w:name w:val="Endnote"/>
    <w:basedOn w:val="Normal"/>
    <w:pPr>
      <w:ind w:hanging="288"/>
      <w:ind w:left="288"/>
    </w:pPr>
    <w:rPr/>
  </w:style>
  <w:style w:type="character" w:styleId="Endnote Reference">
    <w:name w:val="Endnote Reference"/>
    <w:pPr/>
    <w:rPr>
      <w:sz w:val="20"/>
      <w:vertAlign w:val="superscript"/>
    </w:rPr>
  </w:style>
  <w:style w:type="paragraph" w:styleId="Endnote Text">
    <w:name w:val="Endnote Text"/>
    <w:basedOn w:val="Normal"/>
    <w:pPr/>
    <w:rPr/>
  </w:style>
  <w:style w:type="character" w:styleId="ErrorTok">
    <w:name w:val="ErrorTok"/>
    <w:basedOn w:val="Verbatim Char"/>
    <w:pPr/>
    <w:rPr>
      <w:b/>
      <w:color w:val="a40000"/>
      <w:shd w:fill="f8f8f8"/>
    </w:rPr>
  </w:style>
  <w:style w:type="character" w:styleId="ExtensionTok">
    <w:name w:val="ExtensionTok"/>
    <w:basedOn w:val="Verbatim Char"/>
    <w:pPr/>
    <w:rPr>
      <w:shd w:fill="f8f8f8"/>
    </w:rPr>
  </w:style>
  <w:style w:type="paragraph" w:styleId="Figure">
    <w:name w:val="Figure"/>
    <w:basedOn w:val="_Normal"/>
    <w:pPr/>
    <w:rPr/>
  </w:style>
  <w:style w:type="paragraph" w:styleId="Figure with Caption">
    <w:name w:val="Figure with Caption"/>
    <w:basedOn w:val="Figure"/>
    <w:pPr/>
    <w:rPr/>
  </w:style>
  <w:style w:type="paragraph" w:styleId="First Paragraph">
    <w:name w:val="First Paragraph"/>
    <w:basedOn w:val="Body Text"/>
    <w:next w:val="Body Text"/>
    <w:pPr/>
    <w:rPr/>
  </w:style>
  <w:style w:type="character" w:styleId="FloatTok">
    <w:name w:val="FloatTok"/>
    <w:basedOn w:val="Verbatim Char"/>
    <w:pPr/>
    <w:rPr>
      <w:color w:val="0000cf"/>
      <w:shd w:fill="f8f8f8"/>
    </w:rPr>
  </w:style>
  <w:style w:type="paragraph" w:styleId="Footnote">
    <w:name w:val="Footnote"/>
    <w:basedOn w:val="Normal"/>
    <w:pPr>
      <w:ind w:hanging="288"/>
      <w:ind w:left="288"/>
    </w:pPr>
    <w:rPr>
      <w:sz w:val="20"/>
    </w:rPr>
  </w:style>
  <w:style w:type="character" w:styleId="Footnote Reference">
    <w:name w:val="Footnote Reference"/>
    <w:basedOn w:val="Body Text Char"/>
    <w:pPr/>
    <w:rPr>
      <w:vertAlign w:val="superscript"/>
    </w:rPr>
  </w:style>
  <w:style w:type="paragraph" w:styleId="Footnote Text">
    <w:name w:val="Footnote Text"/>
    <w:basedOn w:val="_Normal"/>
    <w:next w:val="Footnote Text"/>
    <w:pPr/>
    <w:rPr/>
  </w:style>
  <w:style w:type="character" w:styleId="FunctionTok">
    <w:name w:val="FunctionTok"/>
    <w:basedOn w:val="Verbatim Char"/>
    <w:pPr/>
    <w:rPr>
      <w:color w:val="000000"/>
      <w:shd w:fill="f8f8f8"/>
    </w:rPr>
  </w:style>
  <w:style w:type="paragraph" w:styleId="Hand List">
    <w:name w:val="Hand List"/>
    <w:pPr>
      <w:ind w:hanging="432"/>
      <w:ind w:left="720"/>
    </w:pPr>
    <w:rPr/>
  </w:style>
  <w:style w:type="paragraph" w:styleId="Heading 1">
    <w:name w:val="Heading 1"/>
    <w:basedOn w:val="_Normal"/>
    <w:next w:val="Body Text"/>
    <w:pPr>
      <w:spacing w:after="0"/>
      <w:spacing w:before="480"/>
    </w:pPr>
    <w:rPr>
      <w:b/>
      <w:sz w:val="32"/>
      <w:rFonts w:ascii="Times New Roman" w:cs="Times New Roman" w:hAnsi="Times New Roman"/>
      <w:color w:val="345a8a"/>
    </w:rPr>
  </w:style>
  <w:style w:type="paragraph" w:styleId="Heading 2">
    <w:name w:val="Heading 2"/>
    <w:basedOn w:val="_Normal"/>
    <w:next w:val="Body Text"/>
    <w:pPr>
      <w:spacing w:after="0"/>
      <w:spacing w:before="200"/>
    </w:pPr>
    <w:rPr>
      <w:b/>
      <w:sz w:val="32"/>
      <w:rFonts w:ascii="Times New Roman" w:cs="Times New Roman" w:hAnsi="Times New Roman"/>
      <w:color w:val="4f81bd"/>
    </w:rPr>
  </w:style>
  <w:style w:type="paragraph" w:styleId="Heading 3">
    <w:name w:val="Heading 3"/>
    <w:basedOn w:val="_Normal"/>
    <w:next w:val="Body Text"/>
    <w:pPr>
      <w:spacing w:after="0"/>
      <w:spacing w:before="200"/>
    </w:pPr>
    <w:rPr>
      <w:b/>
      <w:sz w:val="28"/>
      <w:rFonts w:ascii="Times New Roman" w:cs="Times New Roman" w:hAnsi="Times New Roman"/>
      <w:color w:val="4f81bd"/>
    </w:rPr>
  </w:style>
  <w:style w:type="paragraph" w:styleId="Heading 4">
    <w:name w:val="Heading 4"/>
    <w:basedOn w:val="_Normal"/>
    <w:next w:val="Body Text"/>
    <w:pPr>
      <w:spacing w:after="0"/>
      <w:spacing w:before="200"/>
    </w:pPr>
    <w:rPr>
      <w:b/>
      <w:sz w:val="24"/>
      <w:rFonts w:ascii="Times New Roman" w:cs="Times New Roman" w:hAnsi="Times New Roman"/>
      <w:color w:val="4f81bd"/>
    </w:rPr>
  </w:style>
  <w:style w:type="paragraph" w:styleId="Heading 5">
    <w:name w:val="Heading 5"/>
    <w:basedOn w:val="_Normal"/>
    <w:next w:val="Body Text"/>
    <w:pPr>
      <w:spacing w:after="0"/>
      <w:spacing w:before="200"/>
    </w:pPr>
    <w:rPr>
      <w:i/>
      <w:sz w:val="24"/>
      <w:rFonts w:ascii="Times New Roman" w:cs="Times New Roman" w:hAnsi="Times New Roman"/>
      <w:color w:val="4f81bd"/>
    </w:rPr>
  </w:style>
  <w:style w:type="paragraph" w:styleId="Heading 6">
    <w:name w:val="Heading 6"/>
    <w:basedOn w:val="_Normal"/>
    <w:next w:val="Body Text"/>
    <w:pPr>
      <w:spacing w:after="0"/>
      <w:spacing w:before="200"/>
    </w:pPr>
    <w:rPr>
      <w:sz w:val="24"/>
      <w:rFonts w:ascii="Times New Roman" w:cs="Times New Roman" w:hAnsi="Times New Roman"/>
      <w:color w:val="4f81bd"/>
    </w:rPr>
  </w:style>
  <w:style w:type="paragraph" w:styleId="Heart List">
    <w:name w:val="Heart List"/>
    <w:pPr>
      <w:ind w:hanging="432"/>
      <w:ind w:left="720"/>
    </w:pPr>
    <w:rPr/>
  </w:style>
  <w:style w:type="character" w:styleId="Hyperlink">
    <w:name w:val="Hyperlink"/>
    <w:basedOn w:val="Body Text Char"/>
    <w:pPr/>
    <w:rPr>
      <w:color w:val="4f81bd"/>
    </w:rPr>
  </w:style>
  <w:style w:type="paragraph" w:styleId="Image Caption">
    <w:name w:val="Image Caption"/>
    <w:basedOn w:val="Caption"/>
    <w:pPr/>
    <w:rPr/>
  </w:style>
  <w:style w:type="paragraph" w:styleId="Implies List">
    <w:name w:val="Implies List"/>
    <w:pPr>
      <w:ind w:hanging="432"/>
      <w:ind w:left="720"/>
    </w:pPr>
    <w:rPr/>
  </w:style>
  <w:style w:type="character" w:styleId="ImportTok">
    <w:name w:val="ImportTok"/>
    <w:basedOn w:val="Verbatim Char"/>
    <w:pPr/>
    <w:rPr>
      <w:shd w:fill="f8f8f8"/>
    </w:rPr>
  </w:style>
  <w:style w:type="character" w:styleId="InformationTok">
    <w:name w:val="InformationTok"/>
    <w:basedOn w:val="Verbatim Char"/>
    <w:pPr/>
    <w:rPr>
      <w:b/>
      <w:i/>
      <w:color w:val="8f5902"/>
      <w:shd w:fill="f8f8f8"/>
    </w:rPr>
  </w:style>
  <w:style w:type="character" w:styleId="KeywordTok">
    <w:name w:val="KeywordTok"/>
    <w:basedOn w:val="Verbatim Char"/>
    <w:pPr/>
    <w:rPr>
      <w:b/>
      <w:color w:val="204a87"/>
      <w:shd w:fill="f8f8f8"/>
    </w:rPr>
  </w:style>
  <w:style w:type="paragraph" w:styleId="Lower Case List">
    <w:name w:val="Lower Case List"/>
    <w:basedOn w:val="Numbered List"/>
    <w:pPr>
      <w:ind w:hanging="432"/>
      <w:ind w:left="720"/>
    </w:pPr>
    <w:rPr/>
  </w:style>
  <w:style w:type="paragraph" w:styleId="Lower Roman List">
    <w:name w:val="Lower Roman List"/>
    <w:basedOn w:val="Normal"/>
    <w:pPr>
      <w:ind w:hanging="432"/>
      <w:ind w:left="720"/>
    </w:pPr>
    <w:rPr/>
  </w:style>
  <w:docDefaults>
    <w:pPrDefault>
      <w:pPr>
        <w:spacing w:after="200"/>
      </w:pPr>
    </w:pPrDefault>
    <w:rPrDefault>
      <w:rPr>
        <w:sz w:val="24"/>
        <w:rFonts w:ascii="Times New Roman" w:cs="Times New Roman" w:hAnsi="Times New Roman"/>
      </w:rPr>
    </w:rPrDefault>
  </w:docDefaults>
  <w:style w:type="paragraph" w:styleId="Normal Table">
    <w:name w:val="Normal Table"/>
    <w:basedOn w:val="Normal"/>
    <w:pPr/>
    <w:rPr/>
  </w:style>
  <w:style w:type="character" w:styleId="NormalTok">
    <w:name w:val="NormalTok"/>
    <w:basedOn w:val="Verbatim Char"/>
    <w:pPr/>
    <w:rPr>
      <w:shd w:fill="f8f8f8"/>
    </w:rPr>
  </w:style>
  <w:style w:type="paragraph" w:styleId="Numbered Heading 1">
    <w:name w:val="Numbered Heading 1"/>
    <w:basedOn w:val="Heading 1"/>
    <w:next w:val="Normal"/>
    <w:pPr>
      <w:ind w:firstLine="0"/>
    </w:pPr>
    <w:rPr/>
  </w:style>
  <w:style w:type="paragraph" w:styleId="Numbered Heading 2">
    <w:name w:val="Numbered Heading 2"/>
    <w:basedOn w:val="Heading 2"/>
    <w:next w:val="Normal"/>
    <w:pPr>
      <w:ind w:firstLine="0"/>
    </w:pPr>
    <w:rPr/>
  </w:style>
  <w:style w:type="paragraph" w:styleId="Numbered Heading 3">
    <w:name w:val="Numbered Heading 3"/>
    <w:basedOn w:val="Heading 3"/>
    <w:next w:val="Normal"/>
    <w:pPr>
      <w:ind w:firstLine="0"/>
    </w:pPr>
    <w:rPr/>
  </w:style>
  <w:style w:type="paragraph" w:styleId="Numbered List">
    <w:name w:val="Numbered List"/>
    <w:pPr>
      <w:ind w:hanging="432"/>
      <w:ind w:left="720"/>
    </w:pPr>
    <w:rPr/>
  </w:style>
  <w:style w:type="character" w:styleId="OperatorTok">
    <w:name w:val="OperatorTok"/>
    <w:basedOn w:val="Verbatim Char"/>
    <w:pPr/>
    <w:rPr>
      <w:b/>
      <w:color w:val="ce5c00"/>
      <w:shd w:fill="f8f8f8"/>
    </w:rPr>
  </w:style>
  <w:style w:type="character" w:styleId="OtherTok">
    <w:name w:val="OtherTok"/>
    <w:basedOn w:val="Verbatim Char"/>
    <w:pPr/>
    <w:rPr>
      <w:color w:val="8f5902"/>
      <w:shd w:fill="f8f8f8"/>
    </w:rPr>
  </w:style>
  <w:style w:type="paragraph" w:styleId="Plain Text">
    <w:name w:val="Plain Text"/>
    <w:basedOn w:val="Normal"/>
    <w:pPr/>
    <w:rPr>
      <w:rFonts w:ascii="Courier New" w:cs="Courier New" w:hAnsi="Courier New"/>
    </w:rPr>
  </w:style>
  <w:style w:type="character" w:styleId="PreprocessorTok">
    <w:name w:val="PreprocessorTok"/>
    <w:basedOn w:val="Verbatim Char"/>
    <w:pPr/>
    <w:rPr>
      <w:i/>
      <w:color w:val="8f5902"/>
      <w:shd w:fill="f8f8f8"/>
    </w:rPr>
  </w:style>
  <w:style w:type="character" w:styleId="RegionMarkerTok">
    <w:name w:val="RegionMarkerTok"/>
    <w:basedOn w:val="Verbatim Char"/>
    <w:pPr/>
    <w:rPr>
      <w:shd w:fill="f8f8f8"/>
    </w:rPr>
  </w:style>
  <w:style w:type="paragraph" w:styleId="Section Heading">
    <w:name w:val="Section Heading"/>
    <w:basedOn w:val="Numbered Heading 1"/>
    <w:next w:val="Normal"/>
    <w:pPr>
      <w:ind w:firstLine="0"/>
    </w:pPr>
    <w:rPr/>
  </w:style>
  <w:style w:type="paragraph" w:styleId="Source Code">
    <w:name w:val="Source Code"/>
    <w:basedOn w:val="_Normal"/>
    <w:pPr/>
    <w:rPr>
      <w:shd w:fill="f8f8f8"/>
    </w:rPr>
  </w:style>
  <w:style w:type="character" w:styleId="SpecialCharTok">
    <w:name w:val="SpecialCharTok"/>
    <w:basedOn w:val="Verbatim Char"/>
    <w:pPr/>
    <w:rPr>
      <w:color w:val="000000"/>
      <w:shd w:fill="f8f8f8"/>
    </w:rPr>
  </w:style>
  <w:style w:type="character" w:styleId="SpecialStringTok">
    <w:name w:val="SpecialStringTok"/>
    <w:basedOn w:val="Verbatim Char"/>
    <w:pPr/>
    <w:rPr>
      <w:color w:val="4e9a06"/>
      <w:shd w:fill="f8f8f8"/>
    </w:rPr>
  </w:style>
  <w:style w:type="paragraph" w:styleId="Square List">
    <w:name w:val="Square List"/>
    <w:pPr>
      <w:ind w:hanging="432"/>
      <w:ind w:left="720"/>
    </w:pPr>
    <w:rPr/>
  </w:style>
  <w:style w:type="paragraph" w:styleId="Star List">
    <w:name w:val="Star List"/>
    <w:pPr>
      <w:ind w:hanging="432"/>
      <w:ind w:left="720"/>
    </w:pPr>
    <w:rPr/>
  </w:style>
  <w:style w:type="character" w:styleId="StringTok">
    <w:name w:val="StringTok"/>
    <w:basedOn w:val="Verbatim Char"/>
    <w:pPr/>
    <w:rPr>
      <w:color w:val="4e9a06"/>
      <w:shd w:fill="f8f8f8"/>
    </w:rPr>
  </w:style>
  <w:style w:type="paragraph" w:styleId="Subtitle">
    <w:name w:val="Subtitle"/>
    <w:basedOn w:val="Title"/>
    <w:next w:val="Body Text"/>
    <w:pPr>
      <w:jc w:val="center"/>
      <w:spacing w:after="240"/>
      <w:spacing w:before="240"/>
    </w:pPr>
    <w:rPr>
      <w:sz w:val="30"/>
    </w:rPr>
  </w:style>
  <w:style w:type="paragraph" w:styleId="TOC Heading">
    <w:name w:val="TOC Heading"/>
    <w:basedOn w:val="Heading 1"/>
    <w:next w:val="Body Text"/>
    <w:pPr>
      <w:spacing w:before="240"/>
      <w:spacing w:line="259" w:lineRule="auto"/>
    </w:pPr>
    <w:rPr>
      <w:rFonts w:ascii="Times New Roman" w:cs="Times New Roman" w:hAnsi="Times New Roman"/>
      <w:color w:val="365f91"/>
    </w:rPr>
  </w:style>
  <w:style w:type="paragraph" w:styleId="Table Caption">
    <w:name w:val="Table Caption"/>
    <w:basedOn w:val="Caption"/>
    <w:pPr/>
    <w:rPr/>
  </w:style>
  <w:style w:type="paragraph" w:styleId="Tick List">
    <w:name w:val="Tick List"/>
    <w:pPr>
      <w:ind w:hanging="432"/>
      <w:ind w:left="720"/>
    </w:pPr>
    <w:rPr/>
  </w:style>
  <w:style w:type="paragraph" w:styleId="Title">
    <w:name w:val="Title"/>
    <w:basedOn w:val="_Normal"/>
    <w:next w:val="Body Text"/>
    <w:pPr>
      <w:jc w:val="center"/>
      <w:spacing w:after="240"/>
      <w:spacing w:before="480"/>
    </w:pPr>
    <w:rPr>
      <w:b/>
      <w:sz w:val="36"/>
      <w:rFonts w:ascii="Times New Roman" w:cs="Times New Roman" w:hAnsi="Times New Roman"/>
      <w:color w:val="345a8a"/>
    </w:rPr>
  </w:style>
  <w:style w:type="paragraph" w:styleId="Triangle List">
    <w:name w:val="Triangle List"/>
    <w:pPr>
      <w:ind w:hanging="432"/>
      <w:ind w:left="720"/>
    </w:pPr>
    <w:rPr/>
  </w:style>
  <w:style w:type="paragraph" w:styleId="Upper Case List">
    <w:name w:val="Upper Case List"/>
    <w:basedOn w:val="Numbered List"/>
    <w:pPr>
      <w:ind w:hanging="432"/>
      <w:ind w:left="720"/>
    </w:pPr>
    <w:rPr/>
  </w:style>
  <w:style w:type="paragraph" w:styleId="Upper Roman List">
    <w:name w:val="Upper Roman List"/>
    <w:basedOn w:val="Numbered List"/>
    <w:pPr>
      <w:ind w:hanging="432"/>
      <w:ind w:left="720"/>
    </w:pPr>
    <w:rPr/>
  </w:style>
  <w:style w:type="character" w:styleId="VariableTok">
    <w:name w:val="VariableTok"/>
    <w:basedOn w:val="Verbatim Char"/>
    <w:pPr/>
    <w:rPr>
      <w:color w:val="000000"/>
      <w:shd w:fill="f8f8f8"/>
    </w:rPr>
  </w:style>
  <w:style w:type="character" w:styleId="Verbatim Char">
    <w:name w:val="Verbatim Char"/>
    <w:basedOn w:val="Body Text Char"/>
    <w:pPr/>
    <w:rPr>
      <w:sz w:val="22"/>
      <w:rFonts w:ascii="Consolas" w:cs="Consolas" w:hAnsi="Consolas"/>
    </w:rPr>
  </w:style>
  <w:style w:type="character" w:styleId="VerbatimStringTok">
    <w:name w:val="VerbatimStringTok"/>
    <w:basedOn w:val="Verbatim Char"/>
    <w:pPr/>
    <w:rPr>
      <w:color w:val="4e9a06"/>
      <w:shd w:fill="f8f8f8"/>
    </w:rPr>
  </w:style>
  <w:style w:type="character" w:styleId="WarningTok">
    <w:name w:val="WarningTok"/>
    <w:basedOn w:val="Verbatim Char"/>
    <w:pPr/>
    <w:rPr>
      <w:b/>
      <w:i/>
      <w:color w:val="8f5902"/>
      <w:shd w:fill="f8f8f8"/>
    </w:rPr>
  </w:style>
  <w:style w:type="paragraph" w:styleId="_Normal">
    <w:name w:val="_Normal"/>
    <w:basedOn w:val="Normal"/>
    <w:pPr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Chun Hsien Wu, PhD.</dc:creator>
  <dcterms:created xsi:type="dcterms:W3CDTF">2020-03-22T08:40:23Z</dcterms:created>
  <dcterms:modified xsi:type="dcterms:W3CDTF">2020-03-22T08:40:23Z</dcterms:modified>
</cp:coreProperties>
</file>